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Munich,</w:t>
      </w:r>
      <w:r>
        <w:t xml:space="preserve"> </w:t>
      </w:r>
      <w:r>
        <w:t xml:space="preserve">Germany</w:t>
      </w:r>
    </w:p>
    <w:bookmarkStart w:id="20" w:name="internship-application-letter"/>
    <w:p>
      <w:pPr>
        <w:pStyle w:val="Heading1"/>
      </w:pPr>
      <w:r>
        <w:t xml:space="preserve">Internship Application Letter</w:t>
      </w:r>
    </w:p>
    <w:p>
      <w:pPr>
        <w:pStyle w:val="FirstParagraph"/>
      </w:pPr>
      <w:r>
        <w:t xml:space="preserve">For Journalist Internship Position at Media Organization in Munich, Germany</w:t>
      </w:r>
    </w:p>
    <w:bookmarkEnd w:id="20"/>
    <w:p>
      <w:pPr>
        <w:pStyle w:val="BodyText"/>
      </w:pPr>
      <w:r>
        <w:t xml:space="preserve">Dear Hiring Manager,</w:t>
      </w:r>
    </w:p>
    <w:p>
      <w:pPr>
        <w:pStyle w:val="BodyText"/>
      </w:pPr>
      <w:r>
        <w:t xml:space="preserve">I am writing to express my enthusiastic interest in the Journalist Internship position at your esteemed media organization in Munich, Germany. As a dedicated journalism student with a profound passion for storytelling and cultural immersion, I have long admired your publication's commitment to investigative reporting and its unique perspective on European affairs. This Internship Application Letter serves as my formal submission to contribute my skills to your team while developing under the guidance of industry professionals in one of Europe's most dynamic media hubs—Munich, Germany.</w:t>
      </w:r>
    </w:p>
    <w:p>
      <w:pPr>
        <w:pStyle w:val="BodyText"/>
      </w:pPr>
      <w:r>
        <w:t xml:space="preserve">My academic journey at the University of Journalism in Berlin has equipped me with a robust foundation for this role. I graduated with honors in International Journalism, where I specialized in cross-cultural communication and multimedia storytelling. My coursework included rigorous training in digital reporting techniques, ethical journalism frameworks, and German language immersion—a critical asset for navigating Germany's media landscape. In my final year thesis project titled "Narratives of Migration in Contemporary German Society," I conducted 45+ interviews with refugees, policymakers, and NGOs across Bavaria. This research required not only advanced journalistic methodology but also deep cultural sensitivity—qualities I believe align perfectly with your organization's values.</w:t>
      </w:r>
    </w:p>
    <w:p>
      <w:pPr>
        <w:pStyle w:val="BodyText"/>
      </w:pPr>
      <w:r>
        <w:t xml:space="preserve">Practical experience has further honed my abilities as a developing Journalist. As an Editorial Intern at Berliner Morgenpost's digital division, I contributed to 120+ articles covering local politics and social issues. My work on a feature about Munich's startup ecosystem (published in their "City Pulse" series) demonstrated my ability to translate complex economic trends into compelling narratives for general audiences. I also spearheaded a student-led podcast initiative called "Voices from the Rhine," which interviewed 20+ German entrepreneurs and received 5,000+ monthly downloads. These experiences taught me to thrive in fast-paced environments while adhering to strict editorial standards—a necessity for any professional Journalist operating in Germany's competitive media market.</w:t>
      </w:r>
    </w:p>
    <w:p>
      <w:pPr>
        <w:pStyle w:val="BodyText"/>
      </w:pPr>
      <w:r>
        <w:t xml:space="preserve">What excites me most about this opportunity is Munich's unique position as a global city where tradition meets innovation. Having spent three months studying at LMU Munich during my junior year, I experienced firsthand how this city seamlessly blends its rich cultural heritage with cutting-edge technology and international diplomacy. The Bavarian capital hosts the headquarters of major media conglomerates like Bayerischer Rundfunk and is home to influential institutions such as the European Film Academy. As a Journalist eager to understand Germany's role in European affairs, I am particularly drawn to your organization's coverage of EU policy developments from Munich—where diplomatic meetings, tech summits, and cultural festivals converge. This internship would allow me to contribute fresh perspectives while learning how German media navigates global narratives.</w:t>
      </w:r>
    </w:p>
    <w:p>
      <w:pPr>
        <w:pStyle w:val="BodyText"/>
      </w:pPr>
      <w:r>
        <w:t xml:space="preserve">Language proficiency remains a cornerstone of my professional approach. While my English is fluent (verified by TOEFL 110+), I have achieved C2 level in German through intensive study and immersion, including completion of the Goethe-Zertifikat C1 at the Munich Language Institute. This enables me to conduct interviews with native speakers, understand regional nuances in reporting, and fully engage with Munich's community—a requirement for authentic journalism in Germany. I also actively participate in cultural exchanges at the Deutsch-Französisches Institut (DFI), where I co-organized panel discussions on media freedom across Europe. This experience reinforced my belief that a Journalist must be both a skilled communicator and a respectful cultural navigator—qualities I intend to bring to your Munich team.</w:t>
      </w:r>
    </w:p>
    <w:p>
      <w:pPr>
        <w:pStyle w:val="BodyText"/>
      </w:pPr>
      <w:r>
        <w:t xml:space="preserve">My adaptability in multicultural settings has been repeatedly validated through international collaborations. During my semester abroad in Munich, I co-produced a documentary with students from the Academy of Television and Film (HFF) on "Youth Culture in Post-Industrial Bavaria." We secured funding from the German Academic Exchange Service (DAAD), managed a team across three time zones, and premiered at Cinéma Kino. This project demanded exceptional cross-cultural coordination—mirroring the global outlook required by today's Journalist. I am equally adept at working independently on investigative pieces and collaboratively within editorial teams, having previously served as editor-in-chief for my university's award-winning online magazine.</w:t>
      </w:r>
    </w:p>
    <w:p>
      <w:pPr>
        <w:pStyle w:val="BodyText"/>
      </w:pPr>
      <w:r>
        <w:t xml:space="preserve">Germany's media environment presents unique challenges and opportunities that I am eager to embrace. From navigating Germany's strict data privacy laws (GDPR) to understanding regional reporting sensitivities in Bavaria, I recognize the specialized knowledge required. My research on German media ethics during my academic tenure revealed how local context shapes national narratives—a perspective I would apply daily while working with your Munich-based team. I am particularly inspired by your recent series on "Digital Transformation in Southern Germany," which exemplifies the kind of insightful, locally-rooted reporting that makes journalism meaningful in this city.</w:t>
      </w:r>
    </w:p>
    <w:p>
      <w:pPr>
        <w:pStyle w:val="BodyText"/>
      </w:pPr>
      <w:r>
        <w:t xml:space="preserve">As a journalist-in-training committed to ethical storytelling, I understand that this internship represents more than just professional development—it's an opportunity to contribute to the vital work of truth-telling in Europe. Munich's status as Germany's second-largest media market offers an unparalleled learning ground where I can grow while supporting your mission. My resume includes references from my Berliner Morgenpost supervisor and Professor Dr. Schmidt at LMU Munich, who can attest to my dedication to journalistic integrity and cultural adaptability.</w:t>
      </w:r>
    </w:p>
    <w:p>
      <w:pPr>
        <w:pStyle w:val="BodyText"/>
      </w:pPr>
      <w:r>
        <w:t xml:space="preserve">I would be honored to bring my multilingual skills, cross-cultural experience, and passion for investigative storytelling to your organization. The prospect of contributing as a Journalist within the heart of Germany Munich represents the ideal fusion of my academic preparation and professional aspirations. Thank you for considering this Internship Application Letter and my application. I have attached my resume and writing samples for your review, including excerpts from my Berliner Morgenpost contributions.</w:t>
      </w:r>
    </w:p>
    <w:p>
      <w:pPr>
        <w:pStyle w:val="BodyText"/>
      </w:pPr>
      <w:r>
        <w:t xml:space="preserve">I am available for an interview at your earliest convenience and can be reached via email at studentjournalist@email.de or phone +49 176 XXXX XXX. I look forward to discussing how my skills in multimedia reporting and cultural fluency can support your team's objectives in Munich, Germany.</w:t>
      </w:r>
    </w:p>
    <w:p>
      <w:pPr>
        <w:pStyle w:val="BodyText"/>
      </w:pPr>
      <w:r>
        <w:t xml:space="preserve">With sincere appreciation for your time and consideration,</w:t>
      </w:r>
    </w:p>
    <w:p>
      <w:pPr>
        <w:pStyle w:val="BodyText"/>
      </w:pPr>
      <w:r>
        <w:rPr>
          <w:bCs/>
          <w:b/>
        </w:rPr>
        <w:t xml:space="preserve">Anika Schmidt</w:t>
      </w:r>
      <w:r>
        <w:br/>
      </w:r>
      <w:r>
        <w:t xml:space="preserve">Journalism Student (M.A.)</w:t>
      </w:r>
      <w:r>
        <w:br/>
      </w:r>
      <w:r>
        <w:t xml:space="preserve">University of Journalism, Berlin</w:t>
      </w:r>
      <w:r>
        <w:br/>
      </w:r>
      <w:r>
        <w:t xml:space="preserve">Email: studentjournalist@email.de | Phone: +49 176 XXXX XXX</w:t>
      </w:r>
      <w:r>
        <w:br/>
      </w:r>
      <w:r>
        <w:t xml:space="preserve">Portfolio: www.anikaschmidt-journalism.de</w:t>
      </w:r>
    </w:p>
    <w:p>
      <w:pPr>
        <w:pStyle w:val="BodyText"/>
      </w:pPr>
      <w:r>
        <w:t xml:space="preserve">This Internship Application Letter is specifically tailored for Journalist positions at media organizations in Munich, Germany.</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Munich, Germany</dc:title>
  <dc:creator/>
  <dc:language>en</dc:language>
  <cp:keywords/>
  <dcterms:created xsi:type="dcterms:W3CDTF">2026-07-15T00:25:51Z</dcterms:created>
  <dcterms:modified xsi:type="dcterms:W3CDTF">2026-07-15T00:25:51Z</dcterms:modified>
</cp:coreProperties>
</file>

<file path=docProps/custom.xml><?xml version="1.0" encoding="utf-8"?>
<Properties xmlns="http://schemas.openxmlformats.org/officeDocument/2006/custom-properties" xmlns:vt="http://schemas.openxmlformats.org/officeDocument/2006/docPropsVTypes"/>
</file>